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00D3D4" w14:textId="77777777" w:rsidR="00E87A5B" w:rsidRDefault="00083624" w:rsidP="00083624">
      <w:pPr>
        <w:pStyle w:val="NoSpacing"/>
        <w:jc w:val="center"/>
        <w:rPr>
          <w:b/>
          <w:sz w:val="52"/>
          <w:szCs w:val="52"/>
        </w:rPr>
      </w:pPr>
      <w:bookmarkStart w:id="0" w:name="_GoBack"/>
      <w:bookmarkEnd w:id="0"/>
      <w:r w:rsidRPr="00083624">
        <w:rPr>
          <w:b/>
          <w:sz w:val="52"/>
          <w:szCs w:val="52"/>
        </w:rPr>
        <w:t>Studying</w:t>
      </w:r>
      <w:r>
        <w:rPr>
          <w:b/>
          <w:sz w:val="52"/>
          <w:szCs w:val="52"/>
        </w:rPr>
        <w:t xml:space="preserve"> </w:t>
      </w:r>
      <w:proofErr w:type="gramStart"/>
      <w:r>
        <w:rPr>
          <w:b/>
          <w:sz w:val="52"/>
          <w:szCs w:val="52"/>
        </w:rPr>
        <w:t>The</w:t>
      </w:r>
      <w:proofErr w:type="gramEnd"/>
      <w:r>
        <w:rPr>
          <w:b/>
          <w:sz w:val="52"/>
          <w:szCs w:val="52"/>
        </w:rPr>
        <w:t xml:space="preserve"> Bible</w:t>
      </w:r>
    </w:p>
    <w:p w14:paraId="3ECB5571" w14:textId="77777777" w:rsidR="00083624" w:rsidRDefault="00083624" w:rsidP="00083624">
      <w:pPr>
        <w:pStyle w:val="NoSpacing"/>
        <w:jc w:val="center"/>
        <w:rPr>
          <w:b/>
          <w:sz w:val="52"/>
          <w:szCs w:val="52"/>
        </w:rPr>
      </w:pPr>
    </w:p>
    <w:p w14:paraId="19999955" w14:textId="77777777" w:rsidR="00083624" w:rsidRDefault="00083624" w:rsidP="00083624">
      <w:pPr>
        <w:pStyle w:val="NoSpacing"/>
        <w:rPr>
          <w:b/>
        </w:rPr>
      </w:pPr>
      <w:proofErr w:type="spellStart"/>
      <w:r>
        <w:rPr>
          <w:b/>
        </w:rPr>
        <w:t>IITimothy</w:t>
      </w:r>
      <w:proofErr w:type="spellEnd"/>
      <w:r>
        <w:rPr>
          <w:b/>
        </w:rPr>
        <w:t xml:space="preserve"> 2:15</w:t>
      </w:r>
      <w:r w:rsidR="00196F9F">
        <w:rPr>
          <w:b/>
        </w:rPr>
        <w:t xml:space="preserve"> </w:t>
      </w:r>
      <w:r w:rsidR="00196F9F" w:rsidRPr="005B42C1">
        <w:rPr>
          <w:b/>
        </w:rPr>
        <w:t xml:space="preserve">Study to shew thyself approved unto God, a workman that </w:t>
      </w:r>
      <w:proofErr w:type="spellStart"/>
      <w:r w:rsidR="00196F9F" w:rsidRPr="005B42C1">
        <w:rPr>
          <w:b/>
        </w:rPr>
        <w:t>needeth</w:t>
      </w:r>
      <w:proofErr w:type="spellEnd"/>
      <w:r w:rsidR="00196F9F" w:rsidRPr="005B42C1">
        <w:rPr>
          <w:b/>
        </w:rPr>
        <w:t xml:space="preserve"> not to be ashamed, rightly dividing the word of truth.</w:t>
      </w:r>
    </w:p>
    <w:p w14:paraId="349C1E15" w14:textId="77777777" w:rsidR="00083624" w:rsidRDefault="00083624" w:rsidP="00083624">
      <w:pPr>
        <w:pStyle w:val="NoSpacing"/>
        <w:rPr>
          <w:b/>
        </w:rPr>
      </w:pPr>
    </w:p>
    <w:p w14:paraId="643ADB0D" w14:textId="77777777" w:rsidR="00083624" w:rsidRDefault="00083624" w:rsidP="00083624">
      <w:pPr>
        <w:pStyle w:val="NoSpacing"/>
        <w:rPr>
          <w:b/>
        </w:rPr>
      </w:pPr>
      <w:r>
        <w:rPr>
          <w:b/>
        </w:rPr>
        <w:t>John 5:39</w:t>
      </w:r>
      <w:r w:rsidR="00196F9F">
        <w:rPr>
          <w:b/>
        </w:rPr>
        <w:t xml:space="preserve"> </w:t>
      </w:r>
      <w:r w:rsidR="00196F9F" w:rsidRPr="005B42C1">
        <w:rPr>
          <w:b/>
        </w:rPr>
        <w:t>Search the scriptures; for in them ye think ye have eternal life: and they are they which testify of me.</w:t>
      </w:r>
    </w:p>
    <w:p w14:paraId="40F2703E" w14:textId="77777777" w:rsidR="00083624" w:rsidRDefault="00083624" w:rsidP="00083624">
      <w:pPr>
        <w:pStyle w:val="NoSpacing"/>
        <w:rPr>
          <w:b/>
        </w:rPr>
      </w:pPr>
    </w:p>
    <w:p w14:paraId="2FC8D14B" w14:textId="77777777" w:rsidR="00083624" w:rsidRDefault="005B42C1" w:rsidP="00083624">
      <w:pPr>
        <w:pStyle w:val="NoSpacing"/>
        <w:rPr>
          <w:b/>
        </w:rPr>
      </w:pPr>
      <w:r>
        <w:rPr>
          <w:b/>
        </w:rPr>
        <w:t>Ecclesiasticus</w:t>
      </w:r>
      <w:r w:rsidR="00083624">
        <w:rPr>
          <w:b/>
        </w:rPr>
        <w:t xml:space="preserve"> 10:5</w:t>
      </w:r>
      <w:r w:rsidR="008F0A72">
        <w:rPr>
          <w:b/>
        </w:rPr>
        <w:t xml:space="preserve"> </w:t>
      </w:r>
      <w:r w:rsidR="008F0A72" w:rsidRPr="005B42C1">
        <w:rPr>
          <w:b/>
        </w:rPr>
        <w:t xml:space="preserve">In the hand of God is the prosperity of man: and upon the person of the scribe shall he lay his </w:t>
      </w:r>
      <w:proofErr w:type="spellStart"/>
      <w:r w:rsidR="008F0A72" w:rsidRPr="005B42C1">
        <w:rPr>
          <w:b/>
        </w:rPr>
        <w:t>honour</w:t>
      </w:r>
      <w:proofErr w:type="spellEnd"/>
      <w:r w:rsidR="008F0A72" w:rsidRPr="005B42C1">
        <w:rPr>
          <w:b/>
        </w:rPr>
        <w:t>.</w:t>
      </w:r>
    </w:p>
    <w:p w14:paraId="4611EAC2" w14:textId="77777777" w:rsidR="00083624" w:rsidRDefault="00083624" w:rsidP="00083624">
      <w:pPr>
        <w:pStyle w:val="NoSpacing"/>
        <w:rPr>
          <w:b/>
        </w:rPr>
      </w:pPr>
    </w:p>
    <w:p w14:paraId="3867FD61" w14:textId="77777777" w:rsidR="00083624" w:rsidRDefault="00083624" w:rsidP="00083624">
      <w:pPr>
        <w:pStyle w:val="NoSpacing"/>
        <w:rPr>
          <w:b/>
        </w:rPr>
      </w:pPr>
      <w:r>
        <w:rPr>
          <w:b/>
        </w:rPr>
        <w:t>Proverbs 22:29</w:t>
      </w:r>
      <w:r w:rsidR="00196F9F">
        <w:rPr>
          <w:b/>
        </w:rPr>
        <w:t xml:space="preserve"> </w:t>
      </w:r>
      <w:proofErr w:type="spellStart"/>
      <w:r w:rsidR="00196F9F" w:rsidRPr="005B42C1">
        <w:rPr>
          <w:b/>
        </w:rPr>
        <w:t>Seest</w:t>
      </w:r>
      <w:proofErr w:type="spellEnd"/>
      <w:r w:rsidR="00196F9F" w:rsidRPr="005B42C1">
        <w:rPr>
          <w:b/>
        </w:rPr>
        <w:t xml:space="preserve"> thou a man diligent in his business? he shall stand before kings; he shall not stand before mean men.</w:t>
      </w:r>
    </w:p>
    <w:p w14:paraId="0870311B" w14:textId="77777777" w:rsidR="00083624" w:rsidRDefault="00083624" w:rsidP="00083624">
      <w:pPr>
        <w:pStyle w:val="NoSpacing"/>
        <w:rPr>
          <w:b/>
        </w:rPr>
      </w:pPr>
    </w:p>
    <w:p w14:paraId="53189B7E" w14:textId="77777777" w:rsidR="00083624" w:rsidRPr="005B42C1" w:rsidRDefault="00083624" w:rsidP="00083624">
      <w:pPr>
        <w:pStyle w:val="NoSpacing"/>
        <w:rPr>
          <w:b/>
        </w:rPr>
      </w:pPr>
      <w:r>
        <w:rPr>
          <w:b/>
        </w:rPr>
        <w:t>Proverbs 24:5</w:t>
      </w:r>
      <w:r w:rsidR="00196F9F">
        <w:rPr>
          <w:b/>
        </w:rPr>
        <w:t xml:space="preserve"> </w:t>
      </w:r>
      <w:r w:rsidR="00196F9F" w:rsidRPr="005B42C1">
        <w:rPr>
          <w:b/>
        </w:rPr>
        <w:t xml:space="preserve">A wise man is strong; yea, a man of knowledge </w:t>
      </w:r>
      <w:proofErr w:type="spellStart"/>
      <w:r w:rsidR="00196F9F" w:rsidRPr="005B42C1">
        <w:rPr>
          <w:b/>
        </w:rPr>
        <w:t>increaseth</w:t>
      </w:r>
      <w:proofErr w:type="spellEnd"/>
      <w:r w:rsidR="00196F9F" w:rsidRPr="005B42C1">
        <w:rPr>
          <w:b/>
        </w:rPr>
        <w:t xml:space="preserve"> strength.</w:t>
      </w:r>
    </w:p>
    <w:p w14:paraId="721223EF" w14:textId="77777777" w:rsidR="00DA5EA7" w:rsidRDefault="00DA5EA7" w:rsidP="00083624">
      <w:pPr>
        <w:pStyle w:val="NoSpacing"/>
        <w:rPr>
          <w:b/>
        </w:rPr>
      </w:pPr>
    </w:p>
    <w:p w14:paraId="3CF98EFF" w14:textId="77777777" w:rsidR="00DA5EA7" w:rsidRDefault="00DA5EA7" w:rsidP="00083624">
      <w:pPr>
        <w:pStyle w:val="NoSpacing"/>
        <w:rPr>
          <w:b/>
        </w:rPr>
      </w:pPr>
      <w:r>
        <w:rPr>
          <w:b/>
        </w:rPr>
        <w:t xml:space="preserve">Wisdom </w:t>
      </w:r>
      <w:proofErr w:type="gramStart"/>
      <w:r>
        <w:rPr>
          <w:b/>
        </w:rPr>
        <w:t>Of</w:t>
      </w:r>
      <w:proofErr w:type="gramEnd"/>
      <w:r>
        <w:rPr>
          <w:b/>
        </w:rPr>
        <w:t xml:space="preserve"> Solomon 6:12 </w:t>
      </w:r>
      <w:r w:rsidRPr="005B42C1">
        <w:rPr>
          <w:b/>
        </w:rPr>
        <w:t xml:space="preserve">Wisdom is glorious, and never </w:t>
      </w:r>
      <w:proofErr w:type="spellStart"/>
      <w:r w:rsidRPr="005B42C1">
        <w:rPr>
          <w:b/>
        </w:rPr>
        <w:t>fadeth</w:t>
      </w:r>
      <w:proofErr w:type="spellEnd"/>
      <w:r w:rsidRPr="005B42C1">
        <w:rPr>
          <w:b/>
        </w:rPr>
        <w:t xml:space="preserve"> away: yea, she is easily seen of them that love her, and found of such as seek her.</w:t>
      </w:r>
    </w:p>
    <w:p w14:paraId="4CEF9A30" w14:textId="77777777" w:rsidR="00083624" w:rsidRDefault="00083624" w:rsidP="00083624">
      <w:pPr>
        <w:pStyle w:val="NoSpacing"/>
        <w:rPr>
          <w:b/>
        </w:rPr>
      </w:pPr>
    </w:p>
    <w:p w14:paraId="1EFAFD34" w14:textId="77777777" w:rsidR="00083624" w:rsidRDefault="005B42C1" w:rsidP="00083624">
      <w:pPr>
        <w:pStyle w:val="NoSpacing"/>
        <w:rPr>
          <w:b/>
        </w:rPr>
      </w:pPr>
      <w:proofErr w:type="gramStart"/>
      <w:r>
        <w:rPr>
          <w:b/>
        </w:rPr>
        <w:t xml:space="preserve">Ecclesiasticus </w:t>
      </w:r>
      <w:r w:rsidR="00083624">
        <w:rPr>
          <w:b/>
        </w:rPr>
        <w:t xml:space="preserve"> 1:19</w:t>
      </w:r>
      <w:proofErr w:type="gramEnd"/>
      <w:r w:rsidR="005913A6">
        <w:rPr>
          <w:b/>
        </w:rPr>
        <w:t xml:space="preserve"> </w:t>
      </w:r>
      <w:r w:rsidR="005913A6" w:rsidRPr="005B42C1">
        <w:rPr>
          <w:b/>
        </w:rPr>
        <w:t xml:space="preserve">Wisdom </w:t>
      </w:r>
      <w:proofErr w:type="spellStart"/>
      <w:r w:rsidR="005913A6" w:rsidRPr="005B42C1">
        <w:rPr>
          <w:b/>
        </w:rPr>
        <w:t>raineth</w:t>
      </w:r>
      <w:proofErr w:type="spellEnd"/>
      <w:r w:rsidR="005913A6" w:rsidRPr="005B42C1">
        <w:rPr>
          <w:b/>
        </w:rPr>
        <w:t xml:space="preserve"> down skill and knowledge of understanding, and </w:t>
      </w:r>
      <w:proofErr w:type="spellStart"/>
      <w:r w:rsidR="005913A6" w:rsidRPr="005B42C1">
        <w:rPr>
          <w:b/>
        </w:rPr>
        <w:t>exalteth</w:t>
      </w:r>
      <w:proofErr w:type="spellEnd"/>
      <w:r w:rsidR="005913A6" w:rsidRPr="005B42C1">
        <w:rPr>
          <w:b/>
        </w:rPr>
        <w:t xml:space="preserve"> them to </w:t>
      </w:r>
      <w:proofErr w:type="spellStart"/>
      <w:r w:rsidR="005913A6" w:rsidRPr="005B42C1">
        <w:rPr>
          <w:b/>
        </w:rPr>
        <w:t>honour</w:t>
      </w:r>
      <w:proofErr w:type="spellEnd"/>
      <w:r w:rsidR="005913A6" w:rsidRPr="005B42C1">
        <w:rPr>
          <w:b/>
        </w:rPr>
        <w:t xml:space="preserve"> that hold her fast.</w:t>
      </w:r>
    </w:p>
    <w:p w14:paraId="1DD07E99" w14:textId="77777777" w:rsidR="00083624" w:rsidRDefault="00083624" w:rsidP="00083624">
      <w:pPr>
        <w:pStyle w:val="NoSpacing"/>
        <w:rPr>
          <w:b/>
        </w:rPr>
      </w:pPr>
    </w:p>
    <w:p w14:paraId="62956ABA" w14:textId="77777777" w:rsidR="00083624" w:rsidRDefault="00083624" w:rsidP="00083624">
      <w:pPr>
        <w:pStyle w:val="NoSpacing"/>
        <w:rPr>
          <w:b/>
        </w:rPr>
      </w:pPr>
      <w:proofErr w:type="spellStart"/>
      <w:r>
        <w:rPr>
          <w:b/>
        </w:rPr>
        <w:t>IITimothy</w:t>
      </w:r>
      <w:proofErr w:type="spellEnd"/>
      <w:r>
        <w:rPr>
          <w:b/>
        </w:rPr>
        <w:t xml:space="preserve"> 3:15</w:t>
      </w:r>
      <w:r w:rsidR="00196F9F">
        <w:rPr>
          <w:b/>
        </w:rPr>
        <w:t xml:space="preserve"> </w:t>
      </w:r>
      <w:r w:rsidR="00196F9F" w:rsidRPr="005B42C1">
        <w:rPr>
          <w:b/>
        </w:rPr>
        <w:t>And that from a child thou hast known the holy scriptures, which are able to make thee wise unto salvation through faith which is in Christ Jesus.</w:t>
      </w:r>
    </w:p>
    <w:p w14:paraId="192C55C9" w14:textId="77777777" w:rsidR="00083624" w:rsidRDefault="00083624" w:rsidP="00083624">
      <w:pPr>
        <w:pStyle w:val="NoSpacing"/>
        <w:rPr>
          <w:b/>
        </w:rPr>
      </w:pPr>
    </w:p>
    <w:p w14:paraId="54E3CF4B" w14:textId="77777777" w:rsidR="00083624" w:rsidRDefault="00083624" w:rsidP="00083624">
      <w:pPr>
        <w:pStyle w:val="NoSpacing"/>
        <w:rPr>
          <w:b/>
        </w:rPr>
      </w:pPr>
      <w:r>
        <w:rPr>
          <w:b/>
        </w:rPr>
        <w:t>Proverbs 19:8</w:t>
      </w:r>
      <w:r w:rsidR="00196F9F">
        <w:rPr>
          <w:b/>
        </w:rPr>
        <w:t xml:space="preserve"> </w:t>
      </w:r>
      <w:r w:rsidR="00196F9F" w:rsidRPr="005B42C1">
        <w:rPr>
          <w:b/>
        </w:rPr>
        <w:t xml:space="preserve">He that </w:t>
      </w:r>
      <w:proofErr w:type="spellStart"/>
      <w:r w:rsidR="00196F9F" w:rsidRPr="005B42C1">
        <w:rPr>
          <w:b/>
        </w:rPr>
        <w:t>getteth</w:t>
      </w:r>
      <w:proofErr w:type="spellEnd"/>
      <w:r w:rsidR="00196F9F" w:rsidRPr="005B42C1">
        <w:rPr>
          <w:b/>
        </w:rPr>
        <w:t xml:space="preserve"> wisdom loveth his own soul: he that </w:t>
      </w:r>
      <w:proofErr w:type="spellStart"/>
      <w:r w:rsidR="00196F9F" w:rsidRPr="005B42C1">
        <w:rPr>
          <w:b/>
        </w:rPr>
        <w:t>keepeth</w:t>
      </w:r>
      <w:proofErr w:type="spellEnd"/>
      <w:r w:rsidR="00196F9F" w:rsidRPr="005B42C1">
        <w:rPr>
          <w:b/>
        </w:rPr>
        <w:t xml:space="preserve"> understanding shall find good.</w:t>
      </w:r>
    </w:p>
    <w:p w14:paraId="429450D4" w14:textId="77777777" w:rsidR="00083624" w:rsidRDefault="00083624" w:rsidP="00083624">
      <w:pPr>
        <w:pStyle w:val="NoSpacing"/>
        <w:rPr>
          <w:b/>
        </w:rPr>
      </w:pPr>
    </w:p>
    <w:p w14:paraId="4EEDB406" w14:textId="77777777" w:rsidR="00083624" w:rsidRDefault="00083624" w:rsidP="00083624">
      <w:pPr>
        <w:pStyle w:val="NoSpacing"/>
        <w:rPr>
          <w:b/>
        </w:rPr>
      </w:pPr>
      <w:r>
        <w:rPr>
          <w:b/>
        </w:rPr>
        <w:t>Proverbs 15:28</w:t>
      </w:r>
      <w:r w:rsidR="00196F9F">
        <w:rPr>
          <w:b/>
        </w:rPr>
        <w:t xml:space="preserve"> </w:t>
      </w:r>
      <w:r w:rsidR="00196F9F" w:rsidRPr="005B42C1">
        <w:rPr>
          <w:b/>
        </w:rPr>
        <w:t xml:space="preserve">The heart of the righteous </w:t>
      </w:r>
      <w:proofErr w:type="spellStart"/>
      <w:r w:rsidR="00196F9F" w:rsidRPr="005B42C1">
        <w:rPr>
          <w:b/>
        </w:rPr>
        <w:t>studieth</w:t>
      </w:r>
      <w:proofErr w:type="spellEnd"/>
      <w:r w:rsidR="00196F9F" w:rsidRPr="005B42C1">
        <w:rPr>
          <w:b/>
        </w:rPr>
        <w:t xml:space="preserve"> to answer: but the mouth of the wicked </w:t>
      </w:r>
      <w:proofErr w:type="spellStart"/>
      <w:r w:rsidR="00196F9F" w:rsidRPr="005B42C1">
        <w:rPr>
          <w:b/>
        </w:rPr>
        <w:t>poureth</w:t>
      </w:r>
      <w:proofErr w:type="spellEnd"/>
      <w:r w:rsidR="00196F9F" w:rsidRPr="005B42C1">
        <w:rPr>
          <w:b/>
        </w:rPr>
        <w:t xml:space="preserve"> out evil things.</w:t>
      </w:r>
      <w:r w:rsidR="00196F9F">
        <w:t xml:space="preserve">  (You need to study and know the bible in order to pray and think of which verse to apply)</w:t>
      </w:r>
    </w:p>
    <w:p w14:paraId="1020304F" w14:textId="77777777" w:rsidR="00083624" w:rsidRDefault="00083624" w:rsidP="00083624">
      <w:pPr>
        <w:pStyle w:val="NoSpacing"/>
        <w:rPr>
          <w:b/>
        </w:rPr>
      </w:pPr>
    </w:p>
    <w:p w14:paraId="3DEA1047" w14:textId="77777777" w:rsidR="00083624" w:rsidRPr="005B42C1" w:rsidRDefault="005B42C1" w:rsidP="00083624">
      <w:pPr>
        <w:pStyle w:val="NoSpacing"/>
        <w:rPr>
          <w:b/>
        </w:rPr>
      </w:pPr>
      <w:proofErr w:type="gramStart"/>
      <w:r>
        <w:rPr>
          <w:b/>
        </w:rPr>
        <w:t xml:space="preserve">Ecclesiasticus </w:t>
      </w:r>
      <w:r w:rsidR="00083624">
        <w:rPr>
          <w:b/>
        </w:rPr>
        <w:t xml:space="preserve"> 4:11</w:t>
      </w:r>
      <w:proofErr w:type="gramEnd"/>
      <w:r w:rsidR="0018202D">
        <w:rPr>
          <w:b/>
        </w:rPr>
        <w:t xml:space="preserve"> </w:t>
      </w:r>
      <w:r w:rsidR="0018202D" w:rsidRPr="005B42C1">
        <w:rPr>
          <w:b/>
        </w:rPr>
        <w:t xml:space="preserve">Wisdom </w:t>
      </w:r>
      <w:proofErr w:type="spellStart"/>
      <w:r w:rsidR="0018202D" w:rsidRPr="005B42C1">
        <w:rPr>
          <w:b/>
        </w:rPr>
        <w:t>exalteth</w:t>
      </w:r>
      <w:proofErr w:type="spellEnd"/>
      <w:r w:rsidR="0018202D" w:rsidRPr="005B42C1">
        <w:rPr>
          <w:b/>
        </w:rPr>
        <w:t xml:space="preserve"> her children, and </w:t>
      </w:r>
      <w:proofErr w:type="spellStart"/>
      <w:r w:rsidR="0018202D" w:rsidRPr="005B42C1">
        <w:rPr>
          <w:b/>
        </w:rPr>
        <w:t>layeth</w:t>
      </w:r>
      <w:proofErr w:type="spellEnd"/>
      <w:r w:rsidR="0018202D" w:rsidRPr="005B42C1">
        <w:rPr>
          <w:b/>
        </w:rPr>
        <w:t xml:space="preserve"> hold of them that seek her.</w:t>
      </w:r>
    </w:p>
    <w:p w14:paraId="577F5BDE" w14:textId="77777777" w:rsidR="00083624" w:rsidRDefault="00083624" w:rsidP="00083624">
      <w:pPr>
        <w:pStyle w:val="NoSpacing"/>
        <w:rPr>
          <w:b/>
        </w:rPr>
      </w:pPr>
    </w:p>
    <w:p w14:paraId="4BF438F3" w14:textId="77777777" w:rsidR="00083624" w:rsidRDefault="005B42C1" w:rsidP="00083624">
      <w:pPr>
        <w:pStyle w:val="NoSpacing"/>
        <w:rPr>
          <w:b/>
        </w:rPr>
      </w:pPr>
      <w:proofErr w:type="gramStart"/>
      <w:r>
        <w:rPr>
          <w:b/>
        </w:rPr>
        <w:t xml:space="preserve">Ecclesiasticus </w:t>
      </w:r>
      <w:r w:rsidR="00083624">
        <w:rPr>
          <w:b/>
        </w:rPr>
        <w:t xml:space="preserve"> 6:32</w:t>
      </w:r>
      <w:proofErr w:type="gramEnd"/>
      <w:r w:rsidR="00A672E4">
        <w:rPr>
          <w:b/>
        </w:rPr>
        <w:t xml:space="preserve"> </w:t>
      </w:r>
      <w:r w:rsidR="00A672E4" w:rsidRPr="005B42C1">
        <w:rPr>
          <w:b/>
        </w:rPr>
        <w:t xml:space="preserve">My son, if thou wilt, thou shalt be taught: and if thou wilt apply thy mind, thou shalt be prudent.  </w:t>
      </w:r>
      <w:r w:rsidR="00A672E4">
        <w:t>(If you pray to the LORD for understanding, search then apply the scriptures, the Lord will bless you and make you wise)</w:t>
      </w:r>
    </w:p>
    <w:p w14:paraId="7339B24B" w14:textId="77777777" w:rsidR="00083624" w:rsidRDefault="00083624" w:rsidP="00083624">
      <w:pPr>
        <w:pStyle w:val="NoSpacing"/>
        <w:rPr>
          <w:b/>
        </w:rPr>
      </w:pPr>
    </w:p>
    <w:p w14:paraId="0779D64B" w14:textId="77777777" w:rsidR="00083624" w:rsidRDefault="005B42C1" w:rsidP="00083624">
      <w:pPr>
        <w:pStyle w:val="NoSpacing"/>
        <w:rPr>
          <w:b/>
        </w:rPr>
      </w:pPr>
      <w:proofErr w:type="gramStart"/>
      <w:r>
        <w:rPr>
          <w:b/>
        </w:rPr>
        <w:t xml:space="preserve">Ecclesiasticus </w:t>
      </w:r>
      <w:r w:rsidR="00A672E4">
        <w:rPr>
          <w:b/>
        </w:rPr>
        <w:t xml:space="preserve"> 8:8</w:t>
      </w:r>
      <w:proofErr w:type="gramEnd"/>
      <w:r w:rsidR="00A672E4">
        <w:rPr>
          <w:b/>
        </w:rPr>
        <w:t xml:space="preserve"> </w:t>
      </w:r>
      <w:r w:rsidR="00A672E4" w:rsidRPr="005B42C1">
        <w:rPr>
          <w:b/>
        </w:rPr>
        <w:t>Despise not the discourse of the wise, but acquaint thyself with their proverbs: for of them thou shalt learn instruction, and how to serve great men with ease.</w:t>
      </w:r>
      <w:r w:rsidR="009C5B28">
        <w:t xml:space="preserve">  (Learn and verify the scriptures you hear people quote)</w:t>
      </w:r>
    </w:p>
    <w:p w14:paraId="681EB636" w14:textId="77777777" w:rsidR="00083624" w:rsidRDefault="00083624" w:rsidP="00083624">
      <w:pPr>
        <w:pStyle w:val="NoSpacing"/>
        <w:rPr>
          <w:b/>
        </w:rPr>
      </w:pPr>
    </w:p>
    <w:p w14:paraId="7D4133F1" w14:textId="77777777" w:rsidR="009C5B28" w:rsidRPr="009C5B28" w:rsidRDefault="005B42C1" w:rsidP="00083624">
      <w:pPr>
        <w:pStyle w:val="NoSpacing"/>
      </w:pPr>
      <w:proofErr w:type="gramStart"/>
      <w:r>
        <w:rPr>
          <w:b/>
        </w:rPr>
        <w:t xml:space="preserve">Ecclesiasticus </w:t>
      </w:r>
      <w:r w:rsidR="00083624">
        <w:rPr>
          <w:b/>
        </w:rPr>
        <w:t xml:space="preserve"> 18:19</w:t>
      </w:r>
      <w:proofErr w:type="gramEnd"/>
      <w:r w:rsidR="00B85FA2">
        <w:rPr>
          <w:b/>
        </w:rPr>
        <w:t xml:space="preserve"> </w:t>
      </w:r>
      <w:r w:rsidR="00B85FA2" w:rsidRPr="005B42C1">
        <w:rPr>
          <w:b/>
        </w:rPr>
        <w:t>Learn before thou speak, and use physick or ever thou be sick.</w:t>
      </w:r>
      <w:r w:rsidR="00B85FA2">
        <w:t xml:space="preserve">  (Study the bible </w:t>
      </w:r>
      <w:r w:rsidR="009C5B28">
        <w:t xml:space="preserve">and learn the scriptures </w:t>
      </w:r>
      <w:r w:rsidR="00B85FA2">
        <w:t>before you speak or teach things in which you are not learned)</w:t>
      </w:r>
    </w:p>
    <w:p w14:paraId="4972AE32" w14:textId="77777777" w:rsidR="00083624" w:rsidRDefault="00083624" w:rsidP="00083624">
      <w:pPr>
        <w:pStyle w:val="NoSpacing"/>
        <w:rPr>
          <w:b/>
        </w:rPr>
      </w:pPr>
    </w:p>
    <w:p w14:paraId="4F918190" w14:textId="77777777" w:rsidR="00083624" w:rsidRDefault="00083624" w:rsidP="00083624">
      <w:pPr>
        <w:pStyle w:val="NoSpacing"/>
        <w:rPr>
          <w:b/>
        </w:rPr>
      </w:pPr>
      <w:proofErr w:type="spellStart"/>
      <w:r>
        <w:rPr>
          <w:b/>
        </w:rPr>
        <w:lastRenderedPageBreak/>
        <w:t>ICorinthians</w:t>
      </w:r>
      <w:proofErr w:type="spellEnd"/>
      <w:r>
        <w:rPr>
          <w:b/>
        </w:rPr>
        <w:t xml:space="preserve"> 15:2</w:t>
      </w:r>
      <w:r w:rsidR="00CC654B">
        <w:rPr>
          <w:b/>
        </w:rPr>
        <w:t xml:space="preserve"> </w:t>
      </w:r>
      <w:r w:rsidR="00CC654B" w:rsidRPr="005B42C1">
        <w:rPr>
          <w:b/>
        </w:rPr>
        <w:t>By which also ye are saved, if ye keep in memory what I preached unto you, unless ye have believed in vain.</w:t>
      </w:r>
    </w:p>
    <w:p w14:paraId="1C246381" w14:textId="77777777" w:rsidR="00083624" w:rsidRDefault="00083624" w:rsidP="00083624">
      <w:pPr>
        <w:pStyle w:val="NoSpacing"/>
        <w:rPr>
          <w:b/>
        </w:rPr>
      </w:pPr>
    </w:p>
    <w:p w14:paraId="3B0A1ECF" w14:textId="77777777" w:rsidR="00083624" w:rsidRDefault="00083624" w:rsidP="00083624">
      <w:pPr>
        <w:pStyle w:val="NoSpacing"/>
        <w:rPr>
          <w:b/>
        </w:rPr>
      </w:pPr>
      <w:r>
        <w:rPr>
          <w:b/>
        </w:rPr>
        <w:t>Proverbs 16:23</w:t>
      </w:r>
      <w:r w:rsidR="00CC654B">
        <w:rPr>
          <w:b/>
        </w:rPr>
        <w:t xml:space="preserve"> </w:t>
      </w:r>
      <w:r w:rsidR="00CC654B" w:rsidRPr="005B42C1">
        <w:rPr>
          <w:b/>
        </w:rPr>
        <w:t xml:space="preserve">The heart of the wise </w:t>
      </w:r>
      <w:proofErr w:type="spellStart"/>
      <w:r w:rsidR="00CC654B" w:rsidRPr="005B42C1">
        <w:rPr>
          <w:b/>
        </w:rPr>
        <w:t>teacheth</w:t>
      </w:r>
      <w:proofErr w:type="spellEnd"/>
      <w:r w:rsidR="00CC654B" w:rsidRPr="005B42C1">
        <w:rPr>
          <w:b/>
        </w:rPr>
        <w:t xml:space="preserve"> his mouth, and </w:t>
      </w:r>
      <w:proofErr w:type="spellStart"/>
      <w:r w:rsidR="00CC654B" w:rsidRPr="005B42C1">
        <w:rPr>
          <w:b/>
        </w:rPr>
        <w:t>addeth</w:t>
      </w:r>
      <w:proofErr w:type="spellEnd"/>
      <w:r w:rsidR="00CC654B" w:rsidRPr="005B42C1">
        <w:rPr>
          <w:b/>
        </w:rPr>
        <w:t xml:space="preserve"> learning to his lips.</w:t>
      </w:r>
    </w:p>
    <w:p w14:paraId="0E4CC7F7" w14:textId="77777777" w:rsidR="00132D83" w:rsidRDefault="00132D83" w:rsidP="00CC654B">
      <w:pPr>
        <w:pStyle w:val="NoSpacing"/>
        <w:rPr>
          <w:b/>
        </w:rPr>
      </w:pPr>
    </w:p>
    <w:p w14:paraId="329FFD43" w14:textId="77777777" w:rsidR="00CC654B" w:rsidRPr="005B42C1" w:rsidRDefault="005B42C1" w:rsidP="00CC654B">
      <w:pPr>
        <w:pStyle w:val="NoSpacing"/>
        <w:rPr>
          <w:b/>
        </w:rPr>
      </w:pPr>
      <w:r>
        <w:rPr>
          <w:b/>
        </w:rPr>
        <w:t xml:space="preserve">John 15:4 </w:t>
      </w:r>
      <w:r w:rsidR="00CC654B" w:rsidRPr="005B42C1">
        <w:rPr>
          <w:b/>
        </w:rPr>
        <w:t xml:space="preserve">Abide in me, and I in you. As the branch cannot bear fruit of itself, except it abide in the vine; no more can ye, except ye abide in me. </w:t>
      </w:r>
    </w:p>
    <w:p w14:paraId="3EC3C576" w14:textId="77777777" w:rsidR="00CC654B" w:rsidRPr="005B42C1" w:rsidRDefault="005B42C1" w:rsidP="00CC654B">
      <w:pPr>
        <w:pStyle w:val="NoSpacing"/>
        <w:rPr>
          <w:b/>
        </w:rPr>
      </w:pPr>
      <w:r w:rsidRPr="005B42C1">
        <w:rPr>
          <w:b/>
        </w:rPr>
        <w:t xml:space="preserve">:5 </w:t>
      </w:r>
      <w:r w:rsidR="00CC654B" w:rsidRPr="005B42C1">
        <w:rPr>
          <w:b/>
        </w:rPr>
        <w:t xml:space="preserve">I am the vine, ye are the branches: He that </w:t>
      </w:r>
      <w:proofErr w:type="spellStart"/>
      <w:r w:rsidR="00CC654B" w:rsidRPr="005B42C1">
        <w:rPr>
          <w:b/>
        </w:rPr>
        <w:t>abideth</w:t>
      </w:r>
      <w:proofErr w:type="spellEnd"/>
      <w:r w:rsidR="00CC654B" w:rsidRPr="005B42C1">
        <w:rPr>
          <w:b/>
        </w:rPr>
        <w:t xml:space="preserve"> in me, and I in him, the same bringeth forth much fruit: for without me ye can do nothing. </w:t>
      </w:r>
    </w:p>
    <w:p w14:paraId="777B1CB3" w14:textId="77777777" w:rsidR="00CC654B" w:rsidRPr="005B42C1" w:rsidRDefault="005B42C1" w:rsidP="00CC654B">
      <w:pPr>
        <w:pStyle w:val="NoSpacing"/>
        <w:rPr>
          <w:b/>
        </w:rPr>
      </w:pPr>
      <w:r w:rsidRPr="005B42C1">
        <w:rPr>
          <w:b/>
        </w:rPr>
        <w:t xml:space="preserve">:6 </w:t>
      </w:r>
      <w:r w:rsidR="00CC654B" w:rsidRPr="005B42C1">
        <w:rPr>
          <w:b/>
        </w:rPr>
        <w:t xml:space="preserve">If a man </w:t>
      </w:r>
      <w:proofErr w:type="gramStart"/>
      <w:r w:rsidR="00CC654B" w:rsidRPr="005B42C1">
        <w:rPr>
          <w:b/>
        </w:rPr>
        <w:t>abide</w:t>
      </w:r>
      <w:proofErr w:type="gramEnd"/>
      <w:r w:rsidR="00CC654B" w:rsidRPr="005B42C1">
        <w:rPr>
          <w:b/>
        </w:rPr>
        <w:t xml:space="preserve"> not in me, he is cast forth as a branch, and is withered; and men gather them, and cast them into the fire, and they are burned. </w:t>
      </w:r>
    </w:p>
    <w:p w14:paraId="49090141" w14:textId="77777777" w:rsidR="00CC654B" w:rsidRPr="005B42C1" w:rsidRDefault="005B42C1" w:rsidP="00CC654B">
      <w:pPr>
        <w:pStyle w:val="NoSpacing"/>
        <w:rPr>
          <w:b/>
        </w:rPr>
      </w:pPr>
      <w:r w:rsidRPr="005B42C1">
        <w:rPr>
          <w:b/>
        </w:rPr>
        <w:t xml:space="preserve">:7 </w:t>
      </w:r>
      <w:r w:rsidR="00CC654B" w:rsidRPr="005B42C1">
        <w:rPr>
          <w:b/>
        </w:rPr>
        <w:t>If ye abide in me, and my words abide in you, ye shall ask what ye will, and it shall be done unto you.</w:t>
      </w:r>
    </w:p>
    <w:p w14:paraId="7981E8C3" w14:textId="77777777" w:rsidR="00CC654B" w:rsidRDefault="00CC654B" w:rsidP="00CC654B">
      <w:pPr>
        <w:pStyle w:val="NoSpacing"/>
      </w:pPr>
      <w:r>
        <w:t>(Stay in the bible and Christ by studying, learning and applying)</w:t>
      </w:r>
    </w:p>
    <w:p w14:paraId="07CB6BFE" w14:textId="77777777" w:rsidR="00083624" w:rsidRDefault="00083624" w:rsidP="00083624">
      <w:pPr>
        <w:pStyle w:val="NoSpacing"/>
        <w:rPr>
          <w:b/>
        </w:rPr>
      </w:pPr>
    </w:p>
    <w:p w14:paraId="21FA9929" w14:textId="77777777" w:rsidR="00083624" w:rsidRDefault="00083624" w:rsidP="00083624">
      <w:pPr>
        <w:pStyle w:val="NoSpacing"/>
        <w:rPr>
          <w:b/>
        </w:rPr>
      </w:pPr>
      <w:r>
        <w:rPr>
          <w:b/>
        </w:rPr>
        <w:t>Proverbs 15:14</w:t>
      </w:r>
      <w:r w:rsidR="00196F9F">
        <w:rPr>
          <w:b/>
        </w:rPr>
        <w:t xml:space="preserve"> </w:t>
      </w:r>
      <w:r w:rsidR="00CC654B" w:rsidRPr="005B42C1">
        <w:rPr>
          <w:b/>
        </w:rPr>
        <w:t xml:space="preserve">The heart of him that hath understanding </w:t>
      </w:r>
      <w:proofErr w:type="spellStart"/>
      <w:r w:rsidR="00CC654B" w:rsidRPr="005B42C1">
        <w:rPr>
          <w:b/>
        </w:rPr>
        <w:t>seeketh</w:t>
      </w:r>
      <w:proofErr w:type="spellEnd"/>
      <w:r w:rsidR="00CC654B" w:rsidRPr="005B42C1">
        <w:rPr>
          <w:b/>
        </w:rPr>
        <w:t xml:space="preserve"> knowledge: but the mouth of fools </w:t>
      </w:r>
      <w:proofErr w:type="spellStart"/>
      <w:r w:rsidR="00CC654B" w:rsidRPr="005B42C1">
        <w:rPr>
          <w:b/>
        </w:rPr>
        <w:t>feedeth</w:t>
      </w:r>
      <w:proofErr w:type="spellEnd"/>
      <w:r w:rsidR="00CC654B" w:rsidRPr="005B42C1">
        <w:rPr>
          <w:b/>
        </w:rPr>
        <w:t xml:space="preserve"> on foolishness.</w:t>
      </w:r>
    </w:p>
    <w:p w14:paraId="25D281FA" w14:textId="77777777" w:rsidR="00196F9F" w:rsidRDefault="00196F9F" w:rsidP="00083624">
      <w:pPr>
        <w:pStyle w:val="NoSpacing"/>
        <w:rPr>
          <w:b/>
        </w:rPr>
      </w:pPr>
    </w:p>
    <w:p w14:paraId="17D1239F" w14:textId="77777777" w:rsidR="00196F9F" w:rsidRDefault="00196F9F" w:rsidP="00083624">
      <w:pPr>
        <w:pStyle w:val="NoSpacing"/>
      </w:pPr>
      <w:r>
        <w:rPr>
          <w:b/>
        </w:rPr>
        <w:t xml:space="preserve">Ezra 7:10 </w:t>
      </w:r>
      <w:r w:rsidRPr="005B42C1">
        <w:rPr>
          <w:b/>
        </w:rPr>
        <w:t>For Ezra had prepared his heart to seek the law of the LORD, and to do it, and to teach in Israel statutes and judgments.</w:t>
      </w:r>
    </w:p>
    <w:p w14:paraId="4D504F65" w14:textId="77777777" w:rsidR="00196F9F" w:rsidRDefault="00196F9F" w:rsidP="00083624">
      <w:pPr>
        <w:pStyle w:val="NoSpacing"/>
      </w:pPr>
    </w:p>
    <w:p w14:paraId="1D02BE38" w14:textId="77777777" w:rsidR="00196F9F" w:rsidRPr="005B42C1" w:rsidRDefault="00196F9F" w:rsidP="00083624">
      <w:pPr>
        <w:pStyle w:val="NoSpacing"/>
        <w:rPr>
          <w:b/>
        </w:rPr>
      </w:pPr>
      <w:r w:rsidRPr="00196F9F">
        <w:rPr>
          <w:b/>
        </w:rPr>
        <w:t>Proverbs 18:15</w:t>
      </w:r>
      <w:r w:rsidR="008376BB">
        <w:rPr>
          <w:b/>
        </w:rPr>
        <w:t xml:space="preserve"> </w:t>
      </w:r>
      <w:r w:rsidR="008376BB" w:rsidRPr="005B42C1">
        <w:rPr>
          <w:b/>
        </w:rPr>
        <w:t xml:space="preserve">The heart of the prudent </w:t>
      </w:r>
      <w:proofErr w:type="spellStart"/>
      <w:r w:rsidR="008376BB" w:rsidRPr="005B42C1">
        <w:rPr>
          <w:b/>
        </w:rPr>
        <w:t>getteth</w:t>
      </w:r>
      <w:proofErr w:type="spellEnd"/>
      <w:r w:rsidR="008376BB" w:rsidRPr="005B42C1">
        <w:rPr>
          <w:b/>
        </w:rPr>
        <w:t xml:space="preserve"> knowledge; and the ear of the wise </w:t>
      </w:r>
      <w:proofErr w:type="spellStart"/>
      <w:r w:rsidR="008376BB" w:rsidRPr="005B42C1">
        <w:rPr>
          <w:b/>
        </w:rPr>
        <w:t>seeketh</w:t>
      </w:r>
      <w:proofErr w:type="spellEnd"/>
      <w:r w:rsidR="008376BB" w:rsidRPr="005B42C1">
        <w:rPr>
          <w:b/>
        </w:rPr>
        <w:t xml:space="preserve"> knowledge.</w:t>
      </w:r>
    </w:p>
    <w:p w14:paraId="0D482CBC" w14:textId="77777777" w:rsidR="00C12DD4" w:rsidRDefault="00C12DD4" w:rsidP="00083624">
      <w:pPr>
        <w:pStyle w:val="NoSpacing"/>
      </w:pPr>
    </w:p>
    <w:p w14:paraId="24E8D93A" w14:textId="77777777" w:rsidR="00C12DD4" w:rsidRPr="005B42C1" w:rsidRDefault="00C12DD4" w:rsidP="00083624">
      <w:pPr>
        <w:pStyle w:val="NoSpacing"/>
        <w:rPr>
          <w:b/>
        </w:rPr>
      </w:pPr>
      <w:r w:rsidRPr="00A672E4">
        <w:rPr>
          <w:b/>
        </w:rPr>
        <w:t xml:space="preserve">Ecclesiasticus </w:t>
      </w:r>
      <w:r w:rsidR="005B42C1">
        <w:rPr>
          <w:b/>
        </w:rPr>
        <w:t>6</w:t>
      </w:r>
      <w:r w:rsidRPr="00A672E4">
        <w:rPr>
          <w:b/>
        </w:rPr>
        <w:t>:18</w:t>
      </w:r>
      <w:r>
        <w:t xml:space="preserve"> </w:t>
      </w:r>
      <w:r w:rsidRPr="005B42C1">
        <w:rPr>
          <w:b/>
        </w:rPr>
        <w:t xml:space="preserve">My son, gather instruction from thy youth up: so shalt thou find wisdom till thine old age. </w:t>
      </w:r>
    </w:p>
    <w:p w14:paraId="13E25100" w14:textId="77777777" w:rsidR="00C12DD4" w:rsidRPr="005B42C1" w:rsidRDefault="00C12DD4" w:rsidP="00083624">
      <w:pPr>
        <w:pStyle w:val="NoSpacing"/>
        <w:rPr>
          <w:b/>
        </w:rPr>
      </w:pPr>
      <w:r w:rsidRPr="005B42C1">
        <w:rPr>
          <w:b/>
        </w:rPr>
        <w:t xml:space="preserve">:19 Come unto her as one that </w:t>
      </w:r>
      <w:proofErr w:type="spellStart"/>
      <w:r w:rsidRPr="005B42C1">
        <w:rPr>
          <w:b/>
        </w:rPr>
        <w:t>ploweth</w:t>
      </w:r>
      <w:proofErr w:type="spellEnd"/>
      <w:r w:rsidRPr="005B42C1">
        <w:rPr>
          <w:b/>
        </w:rPr>
        <w:t xml:space="preserve"> and </w:t>
      </w:r>
      <w:proofErr w:type="gramStart"/>
      <w:r w:rsidRPr="005B42C1">
        <w:rPr>
          <w:b/>
        </w:rPr>
        <w:t>soweth, and</w:t>
      </w:r>
      <w:proofErr w:type="gramEnd"/>
      <w:r w:rsidRPr="005B42C1">
        <w:rPr>
          <w:b/>
        </w:rPr>
        <w:t xml:space="preserve"> wait for her good fruits: for thou shalt not toil much in </w:t>
      </w:r>
      <w:proofErr w:type="spellStart"/>
      <w:r w:rsidRPr="005B42C1">
        <w:rPr>
          <w:b/>
        </w:rPr>
        <w:t>labouring</w:t>
      </w:r>
      <w:proofErr w:type="spellEnd"/>
      <w:r w:rsidRPr="005B42C1">
        <w:rPr>
          <w:b/>
        </w:rPr>
        <w:t xml:space="preserve"> about her, but thou shalt eat of her fruits right soon.</w:t>
      </w:r>
    </w:p>
    <w:p w14:paraId="6C4A390D" w14:textId="77777777" w:rsidR="009C5B28" w:rsidRPr="009C5B28" w:rsidRDefault="009C5B28" w:rsidP="00083624">
      <w:pPr>
        <w:pStyle w:val="NoSpacing"/>
        <w:rPr>
          <w:b/>
        </w:rPr>
      </w:pPr>
    </w:p>
    <w:p w14:paraId="767B8F92" w14:textId="77777777" w:rsidR="009C5B28" w:rsidRDefault="009C5B28" w:rsidP="00083624">
      <w:pPr>
        <w:pStyle w:val="NoSpacing"/>
      </w:pPr>
      <w:r w:rsidRPr="009C5B28">
        <w:rPr>
          <w:b/>
        </w:rPr>
        <w:t>Ecclesiasticus 19:20</w:t>
      </w:r>
      <w:r>
        <w:t xml:space="preserve"> </w:t>
      </w:r>
      <w:r w:rsidRPr="005B42C1">
        <w:rPr>
          <w:b/>
        </w:rPr>
        <w:t xml:space="preserve">The fear of the Lord is all wisdom; and in all wisdom is the performance of the law, and the knowledge of his </w:t>
      </w:r>
      <w:proofErr w:type="spellStart"/>
      <w:r w:rsidRPr="005B42C1">
        <w:rPr>
          <w:b/>
        </w:rPr>
        <w:t>omnipotency</w:t>
      </w:r>
      <w:proofErr w:type="spellEnd"/>
      <w:r w:rsidRPr="005B42C1">
        <w:rPr>
          <w:b/>
        </w:rPr>
        <w:t>.</w:t>
      </w:r>
      <w:r>
        <w:t xml:space="preserve">  (any aspect of true </w:t>
      </w:r>
      <w:proofErr w:type="gramStart"/>
      <w:r>
        <w:t>wisdom  has</w:t>
      </w:r>
      <w:proofErr w:type="gramEnd"/>
      <w:r>
        <w:t xml:space="preserve"> to do with fearing the LORD, </w:t>
      </w:r>
      <w:r w:rsidR="001778A9">
        <w:t xml:space="preserve">knowing and </w:t>
      </w:r>
      <w:r>
        <w:t>f</w:t>
      </w:r>
      <w:r w:rsidR="001778A9">
        <w:t>ollowing his laws and</w:t>
      </w:r>
      <w:r>
        <w:t xml:space="preserve"> faith in </w:t>
      </w:r>
      <w:r w:rsidR="001778A9">
        <w:t xml:space="preserve">our Lord Jesus </w:t>
      </w:r>
      <w:r>
        <w:t>Christ,</w:t>
      </w:r>
      <w:r w:rsidR="001778A9">
        <w:t xml:space="preserve"> and learning knowledge about the heavenly Father and his </w:t>
      </w:r>
      <w:r>
        <w:t>power by studying the scriptures of the bible)</w:t>
      </w:r>
    </w:p>
    <w:p w14:paraId="7D3FCAF2" w14:textId="77777777" w:rsidR="00DD565D" w:rsidRDefault="00DD565D" w:rsidP="00083624">
      <w:pPr>
        <w:pStyle w:val="NoSpacing"/>
      </w:pPr>
    </w:p>
    <w:p w14:paraId="1359B04F" w14:textId="77777777" w:rsidR="00DD565D" w:rsidRPr="005B42C1" w:rsidRDefault="005B42C1" w:rsidP="00DD565D">
      <w:pPr>
        <w:pStyle w:val="NoSpacing"/>
        <w:rPr>
          <w:b/>
        </w:rPr>
      </w:pPr>
      <w:r>
        <w:rPr>
          <w:b/>
        </w:rPr>
        <w:t xml:space="preserve">Deuteronomy 17:18 </w:t>
      </w:r>
      <w:r w:rsidR="00DD565D" w:rsidRPr="005B42C1">
        <w:rPr>
          <w:b/>
        </w:rPr>
        <w:t xml:space="preserve">And it shall be, when he </w:t>
      </w:r>
      <w:proofErr w:type="spellStart"/>
      <w:r w:rsidR="00DD565D" w:rsidRPr="005B42C1">
        <w:rPr>
          <w:b/>
        </w:rPr>
        <w:t>sitteth</w:t>
      </w:r>
      <w:proofErr w:type="spellEnd"/>
      <w:r w:rsidR="00DD565D" w:rsidRPr="005B42C1">
        <w:rPr>
          <w:b/>
        </w:rPr>
        <w:t xml:space="preserve"> upon the throne of his kingdom, that he shall write him a copy of this law in a book out of that which is before the priests the Levites: </w:t>
      </w:r>
    </w:p>
    <w:p w14:paraId="72CD8D0E" w14:textId="77777777" w:rsidR="00DD565D" w:rsidRDefault="005B42C1" w:rsidP="00DD565D">
      <w:pPr>
        <w:pStyle w:val="NoSpacing"/>
      </w:pPr>
      <w:r w:rsidRPr="005B42C1">
        <w:rPr>
          <w:b/>
        </w:rPr>
        <w:t xml:space="preserve">:19 </w:t>
      </w:r>
      <w:r w:rsidR="00DD565D" w:rsidRPr="005B42C1">
        <w:rPr>
          <w:b/>
        </w:rPr>
        <w:t>And it shall be with him, and he shall read therein all the days of his life: that he may learn to fear the LORD his God, to keep all the words of this law and these statutes, to do them:</w:t>
      </w:r>
      <w:r w:rsidR="00DD565D">
        <w:t xml:space="preserve">  (By studying the bible, great kings like King David, King Solomon, King Josiah and King Hezekiah were versed in the laws and able to apply the scriptures and judge righteously)</w:t>
      </w:r>
    </w:p>
    <w:p w14:paraId="52A9416E" w14:textId="77777777" w:rsidR="00DD565D" w:rsidRPr="00DD565D" w:rsidRDefault="00DD565D" w:rsidP="00083624">
      <w:pPr>
        <w:pStyle w:val="NoSpacing"/>
        <w:rPr>
          <w:b/>
        </w:rPr>
      </w:pPr>
    </w:p>
    <w:p w14:paraId="423FEFCE" w14:textId="77777777" w:rsidR="00083624" w:rsidRPr="00556100" w:rsidRDefault="005B42C1" w:rsidP="00083624">
      <w:pPr>
        <w:pStyle w:val="NoSpacing"/>
      </w:pPr>
      <w:r w:rsidRPr="00556100">
        <w:t>All glory and praises to the LORD, and our Lord Christ.</w:t>
      </w:r>
    </w:p>
    <w:p w14:paraId="29DF7952" w14:textId="77777777" w:rsidR="00083624" w:rsidRPr="00556100" w:rsidRDefault="005B42C1" w:rsidP="00556100">
      <w:pPr>
        <w:pStyle w:val="NoSpacing"/>
      </w:pPr>
      <w:r w:rsidRPr="00556100">
        <w:t>1611 King James Version bible; www.thetruththebible.com</w:t>
      </w:r>
    </w:p>
    <w:p w14:paraId="7D3DFD33" w14:textId="77777777" w:rsidR="00083624" w:rsidRPr="00083624" w:rsidRDefault="00083624" w:rsidP="00083624">
      <w:pPr>
        <w:pStyle w:val="NoSpacing"/>
        <w:rPr>
          <w:b/>
        </w:rPr>
      </w:pPr>
    </w:p>
    <w:sectPr w:rsidR="00083624" w:rsidRPr="00083624" w:rsidSect="00994C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3szS0MDcytTAwsTBR0lEKTi0uzszPAykwrAUA5tSbvSwAAAA="/>
  </w:docVars>
  <w:rsids>
    <w:rsidRoot w:val="00083624"/>
    <w:rsid w:val="00083624"/>
    <w:rsid w:val="00132D83"/>
    <w:rsid w:val="001778A9"/>
    <w:rsid w:val="0018202D"/>
    <w:rsid w:val="00196F9F"/>
    <w:rsid w:val="00476999"/>
    <w:rsid w:val="00556100"/>
    <w:rsid w:val="005913A6"/>
    <w:rsid w:val="005B42C1"/>
    <w:rsid w:val="00734FF6"/>
    <w:rsid w:val="00795060"/>
    <w:rsid w:val="008376BB"/>
    <w:rsid w:val="008F0A72"/>
    <w:rsid w:val="00994C79"/>
    <w:rsid w:val="009C5B28"/>
    <w:rsid w:val="00A672E4"/>
    <w:rsid w:val="00A7649C"/>
    <w:rsid w:val="00B35E2A"/>
    <w:rsid w:val="00B85FA2"/>
    <w:rsid w:val="00C12DD4"/>
    <w:rsid w:val="00CC654B"/>
    <w:rsid w:val="00DA5EA7"/>
    <w:rsid w:val="00DD56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385C4D"/>
  <w15:docId w15:val="{FC15C922-5876-4C57-A1EF-2451EE8EB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94C7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8362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CC65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78A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734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1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94</Words>
  <Characters>396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bi</dc:creator>
  <cp:keywords/>
  <dc:description/>
  <cp:lastModifiedBy>Antwan Foster</cp:lastModifiedBy>
  <cp:revision>2</cp:revision>
  <dcterms:created xsi:type="dcterms:W3CDTF">2018-08-15T01:14:00Z</dcterms:created>
  <dcterms:modified xsi:type="dcterms:W3CDTF">2018-08-15T01:14:00Z</dcterms:modified>
</cp:coreProperties>
</file>